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85E5C" w14:textId="153897AB" w:rsidR="00EA7F1E" w:rsidRPr="00EA7F1E" w:rsidRDefault="00EA7F1E" w:rsidP="00EA7F1E">
      <w:pPr>
        <w:jc w:val="center"/>
        <w:rPr>
          <w:rFonts w:ascii="Arial" w:hAnsi="Arial"/>
          <w:szCs w:val="28"/>
          <w:lang w:val="en-US"/>
        </w:rPr>
      </w:pPr>
      <w:r w:rsidRPr="00A213A5">
        <w:rPr>
          <w:rFonts w:ascii="Arial" w:hAnsi="Arial"/>
          <w:b/>
          <w:szCs w:val="28"/>
          <w:lang w:val="en-US"/>
        </w:rPr>
        <w:t xml:space="preserve">Instructions to </w:t>
      </w:r>
      <w:r w:rsidR="009E5856">
        <w:rPr>
          <w:rFonts w:ascii="Arial" w:hAnsi="Arial"/>
          <w:b/>
          <w:szCs w:val="28"/>
          <w:lang w:val="en-US"/>
        </w:rPr>
        <w:t>P</w:t>
      </w:r>
      <w:r w:rsidR="009E5856" w:rsidRPr="009E5856">
        <w:rPr>
          <w:rFonts w:ascii="Arial" w:hAnsi="Arial"/>
          <w:b/>
          <w:szCs w:val="28"/>
          <w:lang w:val="en-US"/>
        </w:rPr>
        <w:t>articipant</w:t>
      </w:r>
      <w:r w:rsidR="009E5856">
        <w:rPr>
          <w:rFonts w:ascii="Arial" w:hAnsi="Arial"/>
          <w:b/>
          <w:szCs w:val="28"/>
          <w:lang w:val="en-US"/>
        </w:rPr>
        <w:t>s</w:t>
      </w:r>
    </w:p>
    <w:p w14:paraId="2088CCB6" w14:textId="758BD602" w:rsidR="00EA7F1E" w:rsidRPr="004D58F5" w:rsidRDefault="00EA7F1E" w:rsidP="004D6CF8">
      <w:pPr>
        <w:jc w:val="both"/>
        <w:rPr>
          <w:rFonts w:ascii="Arial" w:hAnsi="Arial" w:cs="Arial"/>
          <w:iCs/>
          <w:lang w:val="en-US"/>
        </w:rPr>
      </w:pPr>
      <w:r w:rsidRPr="004D58F5">
        <w:rPr>
          <w:rFonts w:ascii="Arial" w:hAnsi="Arial" w:cs="Arial"/>
          <w:iCs/>
          <w:lang w:val="en-US"/>
        </w:rPr>
        <w:t>T</w:t>
      </w:r>
      <w:r w:rsidRPr="004D58F5">
        <w:rPr>
          <w:rFonts w:ascii="Arial" w:hAnsi="Arial" w:cs="Arial" w:hint="eastAsia"/>
          <w:iCs/>
          <w:lang w:val="en-US"/>
        </w:rPr>
        <w:t>hank</w:t>
      </w:r>
      <w:r w:rsidRPr="004D58F5">
        <w:rPr>
          <w:rFonts w:ascii="Arial" w:hAnsi="Arial" w:cs="Arial"/>
          <w:iCs/>
          <w:lang w:val="en-US"/>
        </w:rPr>
        <w:t xml:space="preserve"> you very much for your interest in </w:t>
      </w:r>
      <w:r w:rsidRPr="00A56C5A">
        <w:rPr>
          <w:rFonts w:ascii="Arial" w:hAnsi="Arial" w:cs="Arial"/>
          <w:iCs/>
          <w:lang w:val="en-US"/>
        </w:rPr>
        <w:t xml:space="preserve">attending </w:t>
      </w:r>
      <w:r w:rsidR="009E5856" w:rsidRPr="00A56C5A">
        <w:rPr>
          <w:rFonts w:ascii="Arial" w:hAnsi="Arial" w:cs="Arial"/>
          <w:iCs/>
          <w:lang w:val="en-US"/>
        </w:rPr>
        <w:t xml:space="preserve">MSA-ISPT </w:t>
      </w:r>
      <w:r w:rsidR="00A56C5A" w:rsidRPr="00A56C5A">
        <w:rPr>
          <w:rFonts w:ascii="Arial" w:hAnsi="Arial" w:cs="Arial"/>
          <w:iCs/>
          <w:lang w:val="en-US"/>
        </w:rPr>
        <w:t>2023</w:t>
      </w:r>
      <w:r w:rsidR="00A56C5A">
        <w:rPr>
          <w:rFonts w:ascii="Arial" w:hAnsi="Arial" w:cs="Arial"/>
          <w:iCs/>
          <w:lang w:val="en-US"/>
        </w:rPr>
        <w:t xml:space="preserve"> </w:t>
      </w:r>
      <w:r w:rsidRPr="00A56C5A">
        <w:rPr>
          <w:rFonts w:ascii="Arial" w:hAnsi="Arial" w:cs="Arial"/>
          <w:iCs/>
          <w:lang w:val="en-US"/>
        </w:rPr>
        <w:t xml:space="preserve">at </w:t>
      </w:r>
      <w:r w:rsidR="00A56C5A" w:rsidRPr="00A56C5A">
        <w:rPr>
          <w:rFonts w:ascii="Arial" w:hAnsi="Arial" w:cs="Arial"/>
          <w:iCs/>
          <w:lang w:val="en-US"/>
        </w:rPr>
        <w:t xml:space="preserve">Hyatt Regency Perth, 99 Adelaide Terrace, </w:t>
      </w:r>
      <w:r w:rsidR="009E5856" w:rsidRPr="00A56C5A">
        <w:rPr>
          <w:rFonts w:ascii="Arial" w:hAnsi="Arial" w:cs="Arial"/>
          <w:iCs/>
          <w:lang w:val="en-US"/>
        </w:rPr>
        <w:t>Perth</w:t>
      </w:r>
      <w:r w:rsidRPr="00A56C5A">
        <w:rPr>
          <w:rFonts w:ascii="Arial" w:hAnsi="Arial" w:cs="Arial"/>
          <w:iCs/>
          <w:lang w:val="en-US"/>
        </w:rPr>
        <w:t xml:space="preserve">, </w:t>
      </w:r>
      <w:r w:rsidR="009E5856" w:rsidRPr="00A56C5A">
        <w:rPr>
          <w:rFonts w:ascii="Arial" w:hAnsi="Arial" w:cs="Arial"/>
          <w:iCs/>
          <w:lang w:val="en-US"/>
        </w:rPr>
        <w:t>Western Australia</w:t>
      </w:r>
      <w:r w:rsidRPr="00A56C5A">
        <w:rPr>
          <w:rFonts w:ascii="Arial" w:hAnsi="Arial" w:cs="Arial"/>
          <w:iCs/>
          <w:lang w:val="en-US"/>
        </w:rPr>
        <w:t xml:space="preserve"> from </w:t>
      </w:r>
      <w:r w:rsidR="00A56C5A" w:rsidRPr="00A56C5A">
        <w:rPr>
          <w:rFonts w:ascii="Arial" w:hAnsi="Arial" w:cs="Arial"/>
          <w:iCs/>
          <w:lang w:val="en-US"/>
        </w:rPr>
        <w:t>3-7</w:t>
      </w:r>
      <w:r w:rsidR="00492675" w:rsidRPr="00A56C5A">
        <w:rPr>
          <w:rFonts w:ascii="Arial" w:hAnsi="Arial" w:cs="Arial"/>
          <w:iCs/>
          <w:lang w:val="en-US"/>
        </w:rPr>
        <w:t xml:space="preserve"> </w:t>
      </w:r>
      <w:r w:rsidR="00D0533E" w:rsidRPr="00A56C5A">
        <w:rPr>
          <w:rFonts w:ascii="Arial" w:hAnsi="Arial" w:cs="Arial"/>
          <w:iCs/>
          <w:lang w:val="en-US"/>
        </w:rPr>
        <w:t>Dec</w:t>
      </w:r>
      <w:r w:rsidRPr="00A56C5A">
        <w:rPr>
          <w:rFonts w:ascii="Arial" w:hAnsi="Arial" w:cs="Arial"/>
          <w:iCs/>
          <w:lang w:val="en-US"/>
        </w:rPr>
        <w:t xml:space="preserve"> 20</w:t>
      </w:r>
      <w:r w:rsidR="00492675" w:rsidRPr="00A56C5A">
        <w:rPr>
          <w:rFonts w:ascii="Arial" w:hAnsi="Arial" w:cs="Arial"/>
          <w:iCs/>
          <w:lang w:val="en-US"/>
        </w:rPr>
        <w:t>2</w:t>
      </w:r>
      <w:r w:rsidR="009E5856" w:rsidRPr="00A56C5A">
        <w:rPr>
          <w:rFonts w:ascii="Arial" w:hAnsi="Arial" w:cs="Arial"/>
          <w:iCs/>
          <w:lang w:val="en-US"/>
        </w:rPr>
        <w:t>3</w:t>
      </w:r>
      <w:r w:rsidRPr="00A56C5A">
        <w:rPr>
          <w:rFonts w:ascii="Arial" w:hAnsi="Arial" w:cs="Arial"/>
          <w:iCs/>
          <w:lang w:val="en-US"/>
        </w:rPr>
        <w:t>.</w:t>
      </w:r>
    </w:p>
    <w:p w14:paraId="40B581CE" w14:textId="1BA4BA99" w:rsidR="00EA7F1E" w:rsidRPr="00492675" w:rsidRDefault="00EA7F1E" w:rsidP="00A56C5A">
      <w:pPr>
        <w:snapToGrid w:val="0"/>
        <w:rPr>
          <w:rFonts w:ascii="Arial" w:hAnsi="Arial"/>
          <w:b/>
        </w:rPr>
      </w:pPr>
      <w:r w:rsidRPr="00A213A5">
        <w:rPr>
          <w:rFonts w:ascii="Arial" w:hAnsi="Arial"/>
          <w:lang w:val="en-US"/>
        </w:rPr>
        <w:t>The template for submitting you</w:t>
      </w:r>
      <w:r>
        <w:rPr>
          <w:rFonts w:ascii="Arial" w:hAnsi="Arial"/>
          <w:lang w:val="en-US"/>
        </w:rPr>
        <w:t>r abstract is on the next page, p</w:t>
      </w:r>
      <w:r w:rsidRPr="00A213A5">
        <w:rPr>
          <w:rFonts w:ascii="Arial" w:hAnsi="Arial"/>
          <w:lang w:val="en-US"/>
        </w:rPr>
        <w:t>lease use it</w:t>
      </w:r>
      <w:r>
        <w:rPr>
          <w:rFonts w:ascii="Arial" w:hAnsi="Arial"/>
          <w:lang w:val="en-US"/>
        </w:rPr>
        <w:t xml:space="preserve"> and </w:t>
      </w:r>
      <w:r w:rsidRPr="009867F4">
        <w:rPr>
          <w:rFonts w:ascii="Arial" w:hAnsi="Arial"/>
          <w:b/>
          <w:lang w:val="en-US"/>
        </w:rPr>
        <w:t xml:space="preserve">include this page with your </w:t>
      </w:r>
      <w:r>
        <w:rPr>
          <w:rFonts w:ascii="Arial" w:hAnsi="Arial"/>
          <w:b/>
          <w:lang w:val="en-US"/>
        </w:rPr>
        <w:t>abstract</w:t>
      </w:r>
      <w:r w:rsidRPr="00A213A5">
        <w:rPr>
          <w:rFonts w:ascii="Arial" w:hAnsi="Arial"/>
          <w:lang w:val="en-US"/>
        </w:rPr>
        <w:t>.</w:t>
      </w:r>
      <w:r w:rsidRPr="00347DB1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 xml:space="preserve"> </w:t>
      </w:r>
    </w:p>
    <w:p w14:paraId="0E4186D8" w14:textId="77777777" w:rsidR="00EA7F1E" w:rsidRPr="00392B8B" w:rsidRDefault="00EA7F1E" w:rsidP="00EA7F1E">
      <w:pPr>
        <w:snapToGrid w:val="0"/>
        <w:rPr>
          <w:rFonts w:ascii="Arial" w:hAnsi="Arial" w:cs="Arial"/>
          <w:u w:val="single"/>
        </w:rPr>
      </w:pPr>
      <w:r w:rsidRPr="00392B8B">
        <w:rPr>
          <w:rFonts w:ascii="Arial" w:hAnsi="Arial" w:cs="Arial"/>
          <w:u w:val="single"/>
        </w:rPr>
        <w:t>Key Dates:</w:t>
      </w:r>
    </w:p>
    <w:p w14:paraId="02DEB921" w14:textId="371F3052" w:rsidR="00EA7F1E" w:rsidRPr="009E5856" w:rsidRDefault="00EA7F1E" w:rsidP="00EA7F1E">
      <w:pPr>
        <w:snapToGrid w:val="0"/>
        <w:rPr>
          <w:rFonts w:ascii="Arial" w:hAnsi="Arial" w:cs="Arial"/>
          <w:b/>
          <w:highlight w:val="yellow"/>
        </w:rPr>
      </w:pPr>
      <w:r w:rsidRPr="009E5856">
        <w:rPr>
          <w:rFonts w:ascii="Arial" w:hAnsi="Arial" w:cs="Arial"/>
          <w:b/>
          <w:highlight w:val="yellow"/>
        </w:rPr>
        <w:t xml:space="preserve">Abstracts due:  </w:t>
      </w:r>
    </w:p>
    <w:p w14:paraId="46F547D5" w14:textId="714B5138" w:rsidR="00EA7F1E" w:rsidRPr="00A56C5A" w:rsidRDefault="00EA7F1E" w:rsidP="00EA7F1E">
      <w:pPr>
        <w:snapToGrid w:val="0"/>
        <w:rPr>
          <w:rFonts w:ascii="Arial" w:hAnsi="Arial" w:cs="Arial"/>
        </w:rPr>
      </w:pPr>
      <w:r w:rsidRPr="00A56C5A">
        <w:rPr>
          <w:rFonts w:ascii="Arial" w:hAnsi="Arial" w:cs="Arial"/>
        </w:rPr>
        <w:t>Early</w:t>
      </w:r>
      <w:r w:rsidR="00814027" w:rsidRPr="00A56C5A">
        <w:rPr>
          <w:rFonts w:ascii="Arial" w:hAnsi="Arial" w:cs="Arial"/>
        </w:rPr>
        <w:t>-</w:t>
      </w:r>
      <w:r w:rsidRPr="00A56C5A">
        <w:rPr>
          <w:rFonts w:ascii="Arial" w:hAnsi="Arial" w:cs="Arial"/>
        </w:rPr>
        <w:t xml:space="preserve">bird registration closes:  </w:t>
      </w:r>
      <w:r w:rsidR="00A56C5A" w:rsidRPr="00A56C5A">
        <w:rPr>
          <w:rFonts w:ascii="Arial" w:hAnsi="Arial" w:cs="Arial"/>
        </w:rPr>
        <w:t>31 August 2023</w:t>
      </w:r>
    </w:p>
    <w:p w14:paraId="66EF4AFC" w14:textId="199CE087" w:rsidR="00EA7F1E" w:rsidRDefault="00A56C5A" w:rsidP="00EA7F1E">
      <w:pPr>
        <w:snapToGrid w:val="0"/>
        <w:rPr>
          <w:rFonts w:ascii="Arial" w:hAnsi="Arial" w:cs="Arial"/>
        </w:rPr>
      </w:pPr>
      <w:r w:rsidRPr="00A56C5A">
        <w:rPr>
          <w:rFonts w:ascii="Arial" w:hAnsi="Arial" w:cs="Arial"/>
        </w:rPr>
        <w:t>Notification Abstract Acceptance</w:t>
      </w:r>
      <w:r w:rsidR="00EA7F1E" w:rsidRPr="00A56C5A">
        <w:rPr>
          <w:rFonts w:ascii="Arial" w:hAnsi="Arial" w:cs="Arial"/>
        </w:rPr>
        <w:t>:</w:t>
      </w:r>
      <w:r w:rsidRPr="00A56C5A">
        <w:rPr>
          <w:rFonts w:ascii="Arial" w:hAnsi="Arial" w:cs="Arial"/>
        </w:rPr>
        <w:t xml:space="preserve"> August 2023</w:t>
      </w:r>
      <w:r w:rsidR="00EA7F1E" w:rsidRPr="00392B8B">
        <w:rPr>
          <w:rFonts w:ascii="Arial" w:hAnsi="Arial" w:cs="Arial"/>
        </w:rPr>
        <w:t xml:space="preserve"> </w:t>
      </w:r>
    </w:p>
    <w:p w14:paraId="2CAA8020" w14:textId="77777777" w:rsidR="00A56C5A" w:rsidRPr="009E5856" w:rsidRDefault="00A56C5A" w:rsidP="00A56C5A">
      <w:pPr>
        <w:snapToGrid w:val="0"/>
        <w:rPr>
          <w:rFonts w:ascii="Arial" w:hAnsi="Arial" w:cs="Arial"/>
          <w:highlight w:val="yellow"/>
        </w:rPr>
      </w:pPr>
      <w:r w:rsidRPr="009E5856">
        <w:rPr>
          <w:rFonts w:ascii="Arial" w:hAnsi="Arial" w:cs="Arial"/>
          <w:highlight w:val="yellow"/>
        </w:rPr>
        <w:t xml:space="preserve">Full registration closes: </w:t>
      </w:r>
    </w:p>
    <w:p w14:paraId="52C16889" w14:textId="01451E11" w:rsidR="00EA7F1E" w:rsidRPr="00814027" w:rsidRDefault="00EA7F1E" w:rsidP="00EA7F1E">
      <w:pPr>
        <w:snapToGrid w:val="0"/>
        <w:rPr>
          <w:rFonts w:ascii="Arial" w:hAnsi="Arial"/>
          <w:b/>
        </w:rPr>
      </w:pPr>
      <w:r w:rsidRPr="00A213A5">
        <w:rPr>
          <w:rFonts w:ascii="Arial" w:hAnsi="Arial"/>
          <w:b/>
        </w:rPr>
        <w:t xml:space="preserve">Your paper will not be formally accepted and scheduled until you </w:t>
      </w:r>
      <w:r w:rsidR="002C2C4C" w:rsidRPr="00A213A5">
        <w:rPr>
          <w:rFonts w:ascii="Arial" w:hAnsi="Arial"/>
          <w:b/>
        </w:rPr>
        <w:t>register.</w:t>
      </w:r>
    </w:p>
    <w:p w14:paraId="60D4384B" w14:textId="77777777" w:rsidR="00EA7F1E" w:rsidRPr="00A213A5" w:rsidRDefault="00EA7F1E" w:rsidP="00EA7F1E">
      <w:pPr>
        <w:snapToGrid w:val="0"/>
        <w:rPr>
          <w:rFonts w:ascii="Arial" w:hAnsi="Arial"/>
        </w:rPr>
      </w:pPr>
      <w:r w:rsidRPr="00A213A5">
        <w:rPr>
          <w:rFonts w:ascii="Arial" w:hAnsi="Arial"/>
        </w:rPr>
        <w:t xml:space="preserve">Please indicate in the following table which Stream you wish to enter. </w:t>
      </w:r>
    </w:p>
    <w:tbl>
      <w:tblPr>
        <w:tblStyle w:val="TableGrid"/>
        <w:tblW w:w="6406" w:type="dxa"/>
        <w:jc w:val="center"/>
        <w:tblLook w:val="04A0" w:firstRow="1" w:lastRow="0" w:firstColumn="1" w:lastColumn="0" w:noHBand="0" w:noVBand="1"/>
      </w:tblPr>
      <w:tblGrid>
        <w:gridCol w:w="469"/>
        <w:gridCol w:w="5937"/>
      </w:tblGrid>
      <w:tr w:rsidR="00EA7F1E" w:rsidRPr="00A213A5" w14:paraId="1CD55364" w14:textId="77777777" w:rsidTr="00D83A47">
        <w:trPr>
          <w:jc w:val="center"/>
        </w:trPr>
        <w:tc>
          <w:tcPr>
            <w:tcW w:w="469" w:type="dxa"/>
            <w:shd w:val="clear" w:color="auto" w:fill="F3F3F3"/>
          </w:tcPr>
          <w:p w14:paraId="48807DFF" w14:textId="77777777" w:rsidR="00EA7F1E" w:rsidRPr="00A213A5" w:rsidRDefault="00EA7F1E" w:rsidP="00D83A47">
            <w:pPr>
              <w:spacing w:before="60" w:after="6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5937" w:type="dxa"/>
            <w:shd w:val="clear" w:color="auto" w:fill="F3F3F3"/>
          </w:tcPr>
          <w:p w14:paraId="046E76EF" w14:textId="4A87C93E" w:rsidR="00EA7F1E" w:rsidRPr="003112FE" w:rsidRDefault="00E8360E" w:rsidP="004D58F5">
            <w:pPr>
              <w:spacing w:before="60" w:after="60"/>
              <w:jc w:val="both"/>
              <w:rPr>
                <w:rFonts w:ascii="Arial" w:hAnsi="Arial"/>
                <w:b/>
              </w:rPr>
            </w:pPr>
            <w:r w:rsidRPr="00A56C5A">
              <w:rPr>
                <w:rFonts w:ascii="Arial" w:hAnsi="Arial" w:hint="eastAsia"/>
                <w:b/>
                <w:lang w:eastAsia="zh-CN"/>
              </w:rPr>
              <w:t>T</w:t>
            </w:r>
            <w:r w:rsidR="00A56C5A" w:rsidRPr="00A56C5A">
              <w:rPr>
                <w:rFonts w:ascii="Arial" w:hAnsi="Arial"/>
                <w:b/>
                <w:lang w:eastAsia="zh-CN"/>
              </w:rPr>
              <w:t>opic</w:t>
            </w:r>
          </w:p>
        </w:tc>
      </w:tr>
      <w:tr w:rsidR="00EA7F1E" w:rsidRPr="00A213A5" w14:paraId="1D67D308" w14:textId="77777777" w:rsidTr="00D83A47">
        <w:trPr>
          <w:jc w:val="center"/>
        </w:trPr>
        <w:sdt>
          <w:sdtPr>
            <w:rPr>
              <w:rFonts w:ascii="Arial" w:hAnsi="Arial"/>
            </w:rPr>
            <w:id w:val="802349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3EECEF61" w14:textId="5D2DC8D0" w:rsidR="00EA7F1E" w:rsidRPr="00A213A5" w:rsidRDefault="00814027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58F07FE8" w14:textId="7629C7FC" w:rsidR="00EA7F1E" w:rsidRPr="00E8360E" w:rsidRDefault="00A56C5A" w:rsidP="00E8360E"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Application of membranes</w:t>
            </w:r>
          </w:p>
        </w:tc>
      </w:tr>
      <w:tr w:rsidR="00EA7F1E" w:rsidRPr="00A213A5" w14:paraId="49587930" w14:textId="77777777" w:rsidTr="00D83A47">
        <w:trPr>
          <w:jc w:val="center"/>
        </w:trPr>
        <w:sdt>
          <w:sdtPr>
            <w:rPr>
              <w:rFonts w:ascii="Arial" w:hAnsi="Arial"/>
            </w:rPr>
            <w:id w:val="-710883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33179507" w14:textId="21055FF3" w:rsidR="00EA7F1E" w:rsidRPr="00A213A5" w:rsidRDefault="00512E56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01C6F959" w14:textId="4C4F5513" w:rsidR="00EA7F1E" w:rsidRPr="00E8360E" w:rsidRDefault="00E8360E" w:rsidP="00D83A47"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M</w:t>
            </w:r>
            <w:r w:rsidR="009F397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embrane Processes</w:t>
            </w:r>
          </w:p>
        </w:tc>
      </w:tr>
      <w:tr w:rsidR="00EA7F1E" w:rsidRPr="00A213A5" w14:paraId="10DF086F" w14:textId="77777777" w:rsidTr="00D83A47">
        <w:trPr>
          <w:jc w:val="center"/>
        </w:trPr>
        <w:sdt>
          <w:sdtPr>
            <w:rPr>
              <w:rFonts w:ascii="Arial" w:hAnsi="Arial"/>
              <w:bCs/>
            </w:rPr>
            <w:id w:val="-509600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622E0692" w14:textId="21A05FA1" w:rsidR="00EA7F1E" w:rsidRPr="004969BF" w:rsidRDefault="002C2C4C" w:rsidP="00D83A47">
                <w:pPr>
                  <w:spacing w:before="60" w:after="60"/>
                  <w:jc w:val="center"/>
                  <w:rPr>
                    <w:rFonts w:ascii="Arial" w:hAnsi="Arial"/>
                    <w:b/>
                    <w:sz w:val="22"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75D89528" w14:textId="21876BEB" w:rsidR="00EA7F1E" w:rsidRPr="00E8360E" w:rsidRDefault="009F3973" w:rsidP="00D83A47"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 xml:space="preserve">Membrane </w:t>
            </w:r>
            <w:r w:rsidR="00A56C5A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operation and modules design</w:t>
            </w:r>
          </w:p>
        </w:tc>
      </w:tr>
      <w:tr w:rsidR="00EA7F1E" w:rsidRPr="00A213A5" w14:paraId="60FDB8BE" w14:textId="77777777" w:rsidTr="00D83A47">
        <w:trPr>
          <w:jc w:val="center"/>
        </w:trPr>
        <w:sdt>
          <w:sdtPr>
            <w:rPr>
              <w:rFonts w:ascii="Arial" w:hAnsi="Arial"/>
            </w:rPr>
            <w:id w:val="1516504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57534930" w14:textId="320DB2EB" w:rsidR="00EA7F1E" w:rsidRPr="00A213A5" w:rsidRDefault="003A4A35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61DC7191" w14:textId="2A4562F0" w:rsidR="00EA7F1E" w:rsidRPr="00E8360E" w:rsidRDefault="00A56C5A" w:rsidP="00D83A47"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Membrane materials</w:t>
            </w:r>
          </w:p>
        </w:tc>
      </w:tr>
      <w:tr w:rsidR="00EA7F1E" w:rsidRPr="00A213A5" w14:paraId="572D7E6B" w14:textId="77777777" w:rsidTr="00D83A47">
        <w:trPr>
          <w:jc w:val="center"/>
        </w:trPr>
        <w:sdt>
          <w:sdtPr>
            <w:rPr>
              <w:rFonts w:ascii="Arial" w:hAnsi="Arial"/>
            </w:rPr>
            <w:id w:val="-1990166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00A52E8A" w14:textId="244B7126" w:rsidR="00EA7F1E" w:rsidRPr="00A213A5" w:rsidRDefault="004D6CF8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449D074A" w14:textId="5C1BC651" w:rsidR="00EA7F1E" w:rsidRPr="00E8360E" w:rsidRDefault="00A56C5A" w:rsidP="00D83A47"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Advanced membrane characterization techniques</w:t>
            </w:r>
          </w:p>
        </w:tc>
      </w:tr>
      <w:tr w:rsidR="00512E56" w:rsidRPr="00A213A5" w14:paraId="6B2D32EC" w14:textId="77777777" w:rsidTr="00D83A47">
        <w:trPr>
          <w:jc w:val="center"/>
        </w:trPr>
        <w:sdt>
          <w:sdtPr>
            <w:rPr>
              <w:rFonts w:ascii="Arial" w:hAnsi="Arial"/>
            </w:rPr>
            <w:id w:val="2057347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7A6868A8" w14:textId="408916A4" w:rsidR="00512E56" w:rsidRDefault="00A56C5A" w:rsidP="00D83A47">
                <w:pPr>
                  <w:spacing w:before="60" w:after="60"/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1283F3D0" w14:textId="3653395B" w:rsidR="00512E56" w:rsidRPr="00E8360E" w:rsidRDefault="00A56C5A" w:rsidP="00D83A47"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Separation modelling and simulation</w:t>
            </w:r>
          </w:p>
        </w:tc>
      </w:tr>
      <w:tr w:rsidR="00A56C5A" w:rsidRPr="00A213A5" w14:paraId="41475479" w14:textId="77777777" w:rsidTr="00D83A47">
        <w:trPr>
          <w:jc w:val="center"/>
        </w:trPr>
        <w:sdt>
          <w:sdtPr>
            <w:rPr>
              <w:rFonts w:ascii="Arial" w:hAnsi="Arial"/>
            </w:rPr>
            <w:id w:val="159744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06F530B9" w14:textId="79A02478" w:rsidR="00A56C5A" w:rsidRDefault="00A56C5A" w:rsidP="00D83A47">
                <w:pPr>
                  <w:spacing w:before="60" w:after="60"/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937" w:type="dxa"/>
            <w:shd w:val="clear" w:color="auto" w:fill="auto"/>
          </w:tcPr>
          <w:p w14:paraId="075ACBC1" w14:textId="0BCF99FD" w:rsidR="00A56C5A" w:rsidRDefault="00A56C5A" w:rsidP="00D83A47">
            <w:pPr>
              <w:rPr>
                <w:rStyle w:val="Strong"/>
                <w:rFonts w:ascii="Lato" w:hAnsi="Lato"/>
                <w:color w:val="5E5E5E"/>
                <w:shd w:val="clear" w:color="auto" w:fill="FFFFFF"/>
              </w:rPr>
            </w:pPr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Democratization of separation science</w:t>
            </w:r>
          </w:p>
        </w:tc>
      </w:tr>
    </w:tbl>
    <w:p w14:paraId="0757B53A" w14:textId="77777777" w:rsidR="00EA7F1E" w:rsidRPr="00B976FE" w:rsidRDefault="00EA7F1E" w:rsidP="00EA7F1E">
      <w:pPr>
        <w:rPr>
          <w:rFonts w:ascii="Arial" w:hAnsi="Arial" w:cs="Arial"/>
        </w:rPr>
      </w:pPr>
    </w:p>
    <w:p w14:paraId="05A34B68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b/>
          <w:lang w:val="en-NZ"/>
        </w:rPr>
        <w:t>Presenting author details</w:t>
      </w:r>
    </w:p>
    <w:p w14:paraId="64909A3D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Full name:</w:t>
      </w:r>
    </w:p>
    <w:p w14:paraId="1A79FE9D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Email:</w:t>
      </w:r>
    </w:p>
    <w:p w14:paraId="55298874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Contact number:</w:t>
      </w:r>
    </w:p>
    <w:p w14:paraId="3564A58E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Affiliation:</w:t>
      </w:r>
    </w:p>
    <w:p w14:paraId="2EEF7584" w14:textId="0DC13258" w:rsidR="00EA7F1E" w:rsidRDefault="00EA7F1E" w:rsidP="00B976FE">
      <w:pPr>
        <w:snapToGrid w:val="0"/>
        <w:spacing w:after="120"/>
        <w:rPr>
          <w:rFonts w:ascii="Arial" w:hAnsi="Arial"/>
        </w:rPr>
      </w:pPr>
      <w:r w:rsidRPr="00A213A5">
        <w:rPr>
          <w:rFonts w:ascii="Arial" w:hAnsi="Arial"/>
        </w:rPr>
        <w:t xml:space="preserve">I am a student:  </w:t>
      </w:r>
      <w:sdt>
        <w:sdtPr>
          <w:rPr>
            <w:rFonts w:ascii="Arial" w:hAnsi="Arial"/>
          </w:rPr>
          <w:id w:val="4573745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2E56"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</w:t>
      </w:r>
      <w:r w:rsidR="00512E56" w:rsidRPr="00A213A5">
        <w:rPr>
          <w:rFonts w:ascii="Arial" w:hAnsi="Arial"/>
        </w:rPr>
        <w:t xml:space="preserve">Yes </w:t>
      </w:r>
      <w:sdt>
        <w:sdtPr>
          <w:rPr>
            <w:rFonts w:ascii="Arial" w:hAnsi="Arial"/>
          </w:rPr>
          <w:id w:val="-1823957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2C4C">
            <w:rPr>
              <w:rFonts w:ascii="MS Gothic" w:eastAsia="MS Gothic" w:hAnsi="MS Gothic" w:hint="eastAsia"/>
            </w:rPr>
            <w:t>☐</w:t>
          </w:r>
        </w:sdtContent>
      </w:sdt>
      <w:r w:rsidR="00512E56" w:rsidRPr="00512E56">
        <w:rPr>
          <w:rFonts w:ascii="Arial" w:hAnsi="Arial"/>
        </w:rPr>
        <w:t xml:space="preserve"> </w:t>
      </w:r>
      <w:r w:rsidR="00512E56" w:rsidRPr="00A213A5">
        <w:rPr>
          <w:rFonts w:ascii="Arial" w:hAnsi="Arial"/>
        </w:rPr>
        <w:t>No</w:t>
      </w:r>
    </w:p>
    <w:p w14:paraId="30AF5254" w14:textId="21471641" w:rsidR="00B976FE" w:rsidRPr="00A213A5" w:rsidRDefault="00B976FE" w:rsidP="00B976FE">
      <w:pPr>
        <w:snapToGrid w:val="0"/>
        <w:spacing w:after="120"/>
        <w:rPr>
          <w:rFonts w:ascii="Arial" w:hAnsi="Arial"/>
        </w:rPr>
      </w:pPr>
      <w:r>
        <w:rPr>
          <w:rFonts w:ascii="Arial" w:hAnsi="Arial"/>
        </w:rPr>
        <w:t xml:space="preserve">I am an </w:t>
      </w:r>
      <w:r w:rsidRPr="00B976FE">
        <w:rPr>
          <w:rFonts w:ascii="Arial" w:hAnsi="Arial"/>
        </w:rPr>
        <w:t>Early-Career Researcher (ECR)</w:t>
      </w:r>
      <w:r>
        <w:rPr>
          <w:rFonts w:ascii="Arial" w:hAnsi="Arial"/>
        </w:rPr>
        <w:t xml:space="preserve">: </w:t>
      </w:r>
      <w:sdt>
        <w:sdtPr>
          <w:rPr>
            <w:rFonts w:ascii="Arial" w:hAnsi="Arial"/>
          </w:rPr>
          <w:id w:val="-1784640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Yes </w:t>
      </w:r>
      <w:sdt>
        <w:sdtPr>
          <w:rPr>
            <w:rFonts w:ascii="Arial" w:hAnsi="Arial"/>
          </w:rPr>
          <w:id w:val="2118404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512E56">
        <w:rPr>
          <w:rFonts w:ascii="Arial" w:hAnsi="Arial"/>
        </w:rPr>
        <w:t xml:space="preserve"> </w:t>
      </w:r>
      <w:r w:rsidRPr="00A213A5">
        <w:rPr>
          <w:rFonts w:ascii="Arial" w:hAnsi="Arial"/>
        </w:rPr>
        <w:t>No</w:t>
      </w:r>
    </w:p>
    <w:p w14:paraId="3872C3E8" w14:textId="1AEA4F8D" w:rsidR="00EA7F1E" w:rsidRDefault="00EA7F1E" w:rsidP="005B38D1">
      <w:pPr>
        <w:snapToGrid w:val="0"/>
        <w:rPr>
          <w:rFonts w:ascii="Arial" w:hAnsi="Arial"/>
        </w:rPr>
      </w:pPr>
      <w:r w:rsidRPr="00A213A5">
        <w:rPr>
          <w:rFonts w:ascii="Arial" w:hAnsi="Arial"/>
        </w:rPr>
        <w:t>I</w:t>
      </w:r>
      <w:r w:rsidR="00512E56">
        <w:rPr>
          <w:rFonts w:ascii="Arial" w:hAnsi="Arial"/>
        </w:rPr>
        <w:t xml:space="preserve">`d </w:t>
      </w:r>
      <w:r w:rsidRPr="00A213A5">
        <w:rPr>
          <w:rFonts w:ascii="Arial" w:hAnsi="Arial"/>
        </w:rPr>
        <w:t xml:space="preserve">like to be considered for </w:t>
      </w:r>
      <w:sdt>
        <w:sdtPr>
          <w:rPr>
            <w:rFonts w:ascii="Arial" w:hAnsi="Arial"/>
          </w:rPr>
          <w:id w:val="-1294602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2C4C">
            <w:rPr>
              <w:rFonts w:ascii="MS Gothic" w:eastAsia="MS Gothic" w:hAnsi="MS Gothic" w:hint="eastAsia"/>
            </w:rPr>
            <w:t>☐</w:t>
          </w:r>
        </w:sdtContent>
      </w:sdt>
      <w:r w:rsidR="00512E56">
        <w:rPr>
          <w:rFonts w:ascii="Arial" w:hAnsi="Arial"/>
        </w:rPr>
        <w:t xml:space="preserve"> </w:t>
      </w:r>
      <w:r w:rsidRPr="00A213A5">
        <w:rPr>
          <w:rFonts w:ascii="Arial" w:hAnsi="Arial"/>
        </w:rPr>
        <w:t xml:space="preserve">oral or </w:t>
      </w:r>
      <w:sdt>
        <w:sdtPr>
          <w:rPr>
            <w:rFonts w:ascii="Arial" w:hAnsi="Arial"/>
          </w:rPr>
          <w:id w:val="579031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76D0"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poster </w:t>
      </w:r>
      <w:proofErr w:type="gramStart"/>
      <w:r w:rsidRPr="00A213A5">
        <w:rPr>
          <w:rFonts w:ascii="Arial" w:hAnsi="Arial"/>
        </w:rPr>
        <w:t>presentation</w:t>
      </w:r>
      <w:proofErr w:type="gramEnd"/>
    </w:p>
    <w:p w14:paraId="0148E05E" w14:textId="77777777" w:rsidR="008301E6" w:rsidRDefault="008301E6" w:rsidP="005B38D1">
      <w:pPr>
        <w:snapToGrid w:val="0"/>
        <w:rPr>
          <w:rFonts w:ascii="Arial" w:hAnsi="Arial"/>
        </w:rPr>
      </w:pPr>
    </w:p>
    <w:p w14:paraId="25D272E0" w14:textId="4535438E" w:rsidR="00EA7F1E" w:rsidRDefault="00EA7F1E" w:rsidP="00EA7F1E">
      <w:pPr>
        <w:snapToGrid w:val="0"/>
        <w:jc w:val="center"/>
        <w:rPr>
          <w:rFonts w:ascii="Arial" w:hAnsi="Arial"/>
          <w:b/>
        </w:rPr>
      </w:pPr>
      <w:r w:rsidRPr="00AB65F5">
        <w:rPr>
          <w:rFonts w:ascii="Arial" w:hAnsi="Arial"/>
          <w:b/>
        </w:rPr>
        <w:t xml:space="preserve">Please </w:t>
      </w:r>
      <w:r w:rsidR="00474C2A">
        <w:rPr>
          <w:rFonts w:ascii="Arial" w:hAnsi="Arial"/>
          <w:b/>
        </w:rPr>
        <w:t>email</w:t>
      </w:r>
      <w:r w:rsidRPr="00AB65F5">
        <w:rPr>
          <w:rFonts w:ascii="Arial" w:hAnsi="Arial"/>
          <w:b/>
        </w:rPr>
        <w:t xml:space="preserve"> your abstract</w:t>
      </w:r>
      <w:r w:rsidR="004E48F3">
        <w:rPr>
          <w:rFonts w:ascii="Arial" w:hAnsi="Arial"/>
          <w:b/>
        </w:rPr>
        <w:t xml:space="preserve"> </w:t>
      </w:r>
      <w:r w:rsidR="00474C2A">
        <w:rPr>
          <w:rFonts w:ascii="Arial" w:hAnsi="Arial"/>
          <w:b/>
        </w:rPr>
        <w:t xml:space="preserve">to </w:t>
      </w:r>
      <w:hyperlink r:id="rId8" w:history="1">
        <w:r w:rsidR="00474C2A" w:rsidRPr="006A2BEF">
          <w:rPr>
            <w:rStyle w:val="Hyperlink"/>
            <w:rFonts w:ascii="Arial" w:hAnsi="Arial"/>
            <w:b/>
          </w:rPr>
          <w:t>MSA.ISPT2023@gmail.com</w:t>
        </w:r>
      </w:hyperlink>
    </w:p>
    <w:p w14:paraId="1743D42A" w14:textId="1C1E4A5C" w:rsidR="001A1BDA" w:rsidRPr="00F150E9" w:rsidRDefault="001A1BDA" w:rsidP="001A1BDA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150E9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Title: </w:t>
      </w:r>
      <w:r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MSA-ISPT </w:t>
      </w:r>
      <w:proofErr w:type="gramStart"/>
      <w:r w:rsidR="00474C2A"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2023</w:t>
      </w:r>
      <w:r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Abstract</w:t>
      </w:r>
      <w:proofErr w:type="gramEnd"/>
      <w:r w:rsidRPr="00F150E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emplate</w:t>
      </w:r>
    </w:p>
    <w:p w14:paraId="202EFF10" w14:textId="77777777" w:rsidR="001A1BDA" w:rsidRPr="006C4F32" w:rsidRDefault="001A1BDA" w:rsidP="001A1BDA">
      <w:pPr>
        <w:jc w:val="center"/>
        <w:rPr>
          <w:rFonts w:ascii="Times New Roman" w:hAnsi="Times New Roman" w:cs="Times New Roman"/>
          <w:color w:val="000000" w:themeColor="text1"/>
        </w:rPr>
      </w:pPr>
      <w:r w:rsidRPr="006C4F32">
        <w:rPr>
          <w:rFonts w:ascii="Times New Roman" w:hAnsi="Times New Roman" w:cs="Times New Roman"/>
          <w:color w:val="000000" w:themeColor="text1"/>
          <w:u w:val="single"/>
        </w:rPr>
        <w:t>Author 1</w:t>
      </w:r>
      <w:r w:rsidRPr="006C4F32">
        <w:rPr>
          <w:rFonts w:ascii="Times New Roman" w:hAnsi="Times New Roman" w:cs="Times New Roman"/>
          <w:color w:val="000000" w:themeColor="text1"/>
          <w:u w:val="single"/>
          <w:vertAlign w:val="superscript"/>
        </w:rPr>
        <w:t>a</w:t>
      </w:r>
      <w:r w:rsidRPr="006C4F32">
        <w:rPr>
          <w:rFonts w:ascii="Times New Roman" w:hAnsi="Times New Roman" w:cs="Times New Roman"/>
          <w:i/>
        </w:rPr>
        <w:t xml:space="preserve"> (Presenting Author underlined),</w:t>
      </w:r>
      <w:r w:rsidRPr="006C4F32">
        <w:rPr>
          <w:rFonts w:ascii="Times New Roman" w:hAnsi="Times New Roman" w:cs="Times New Roman"/>
          <w:color w:val="000000" w:themeColor="text1"/>
        </w:rPr>
        <w:t xml:space="preserve"> Author 2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b</w:t>
      </w:r>
      <w:r w:rsidRPr="006C4F32">
        <w:rPr>
          <w:rFonts w:ascii="Times New Roman" w:hAnsi="Times New Roman" w:cs="Times New Roman"/>
          <w:color w:val="000000" w:themeColor="text1"/>
        </w:rPr>
        <w:t>, Author 3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c</w:t>
      </w:r>
      <w:r w:rsidRPr="006C4F32">
        <w:rPr>
          <w:rFonts w:ascii="Times New Roman" w:hAnsi="Times New Roman" w:cs="Times New Roman"/>
          <w:color w:val="000000" w:themeColor="text1"/>
        </w:rPr>
        <w:t>, Author 4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a</w:t>
      </w:r>
      <w:r w:rsidRPr="006C4F32">
        <w:rPr>
          <w:rFonts w:ascii="Times New Roman" w:hAnsi="Times New Roman" w:cs="Times New Roman"/>
          <w:color w:val="000000" w:themeColor="text1"/>
        </w:rPr>
        <w:t>*</w:t>
      </w:r>
    </w:p>
    <w:p w14:paraId="45FBDE4E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vertAlign w:val="superscript"/>
          <w:lang w:val="fr-FR"/>
        </w:rPr>
        <w:t>a</w:t>
      </w:r>
      <w:proofErr w:type="gramEnd"/>
      <w:r w:rsidRPr="004B6416">
        <w:rPr>
          <w:rFonts w:ascii="Times New Roman" w:hAnsi="Times New Roman" w:cs="Times New Roman"/>
          <w:color w:val="000000" w:themeColor="text1"/>
          <w:lang w:val="fr-FR"/>
        </w:rPr>
        <w:t xml:space="preserve"> Affiliation 1</w:t>
      </w:r>
    </w:p>
    <w:p w14:paraId="6A8C39D7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  <w:lang w:val="fr-FR"/>
        </w:rPr>
        <w:t>b</w:t>
      </w:r>
      <w:proofErr w:type="gramEnd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  <w:t xml:space="preserve"> </w:t>
      </w:r>
      <w:r w:rsidRPr="004B6416">
        <w:rPr>
          <w:rFonts w:ascii="Times New Roman" w:hAnsi="Times New Roman" w:cs="Times New Roman"/>
          <w:color w:val="000000" w:themeColor="text1"/>
          <w:lang w:val="fr-FR"/>
        </w:rPr>
        <w:t>Affiliation 2</w:t>
      </w:r>
    </w:p>
    <w:p w14:paraId="2093CF57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  <w:lang w:val="fr-FR"/>
        </w:rPr>
        <w:t>c</w:t>
      </w:r>
      <w:proofErr w:type="gramEnd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  <w:t xml:space="preserve"> </w:t>
      </w:r>
      <w:r w:rsidRPr="004B6416">
        <w:rPr>
          <w:rFonts w:ascii="Times New Roman" w:hAnsi="Times New Roman" w:cs="Times New Roman"/>
          <w:color w:val="000000" w:themeColor="text1"/>
          <w:lang w:val="fr-FR"/>
        </w:rPr>
        <w:t>Affiliation 3</w:t>
      </w:r>
    </w:p>
    <w:p w14:paraId="6185F51A" w14:textId="0B7A0E49" w:rsidR="001A1BDA" w:rsidRPr="00554A4E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54A4E">
        <w:rPr>
          <w:rFonts w:ascii="Times New Roman" w:hAnsi="Times New Roman" w:cs="Times New Roman"/>
          <w:color w:val="000000" w:themeColor="text1"/>
        </w:rPr>
        <w:t>*Corresponding author: email</w:t>
      </w:r>
    </w:p>
    <w:p w14:paraId="1D59E9AB" w14:textId="1AD82763" w:rsidR="00301D0E" w:rsidRPr="00554A4E" w:rsidRDefault="00301D0E" w:rsidP="00301D0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font size f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bstract title is 14, bold and that f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uthor and </w:t>
      </w: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thor affiliations is 11.</w:t>
      </w:r>
    </w:p>
    <w:p w14:paraId="6B18BEA2" w14:textId="77777777" w:rsidR="001A1BDA" w:rsidRPr="00554A4E" w:rsidRDefault="001A1BDA" w:rsidP="001A1BDA">
      <w:pP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F56450A" w14:textId="77777777" w:rsidR="001A1BDA" w:rsidRPr="00554A4E" w:rsidRDefault="001A1BDA" w:rsidP="001A1BDA">
      <w:pP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554A4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Abstract:</w:t>
      </w:r>
    </w:p>
    <w:p w14:paraId="637E2090" w14:textId="3188BAAA" w:rsidR="001A1BDA" w:rsidRPr="006C4F32" w:rsidRDefault="001A1BDA" w:rsidP="001A1BDA">
      <w:pPr>
        <w:spacing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4F32">
        <w:rPr>
          <w:rFonts w:ascii="Times New Roman" w:hAnsi="Times New Roman" w:cs="Times New Roman"/>
          <w:sz w:val="24"/>
          <w:szCs w:val="24"/>
        </w:rPr>
        <w:t>Main text: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bstract should be written in English, 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no longer than </w:t>
      </w:r>
      <w:r w:rsidR="00301D0E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3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00 words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. </w:t>
      </w:r>
      <w:bookmarkStart w:id="0" w:name="OLE_LINK130"/>
      <w:bookmarkStart w:id="1" w:name="OLE_LINK131"/>
      <w:bookmarkStart w:id="2" w:name="OLE_LINK132"/>
      <w:bookmarkStart w:id="3" w:name="OLE_LINK133"/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font type is Times New Roman. The font size for the text is 12. Please use single line space</w:t>
      </w:r>
      <w:bookmarkEnd w:id="0"/>
      <w:bookmarkEnd w:id="1"/>
      <w:bookmarkEnd w:id="2"/>
      <w:bookmarkEnd w:id="3"/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6C4F32">
        <w:rPr>
          <w:rFonts w:ascii="Times New Roman" w:hAnsi="Times New Roman" w:cs="Times New Roman"/>
          <w:sz w:val="24"/>
          <w:szCs w:val="24"/>
        </w:rPr>
        <w:t>intention left 0.5 cm (first line only), margins top, left, right, bottom all 2.5 cm.</w:t>
      </w:r>
    </w:p>
    <w:p w14:paraId="78B4272D" w14:textId="77777777" w:rsidR="001A1BDA" w:rsidRPr="00F150E9" w:rsidRDefault="001A1BDA" w:rsidP="001A1BD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24FD4A5" w14:textId="77777777" w:rsidR="001A1BDA" w:rsidRPr="00554A4E" w:rsidRDefault="001A1BDA" w:rsidP="001A1BDA">
      <w:pPr>
        <w:rPr>
          <w:rFonts w:ascii="Times New Roman" w:hAnsi="Times New Roman" w:cs="Times New Roman"/>
          <w:color w:val="000000" w:themeColor="text1"/>
        </w:rPr>
      </w:pPr>
    </w:p>
    <w:p w14:paraId="3B9D9BFA" w14:textId="77777777" w:rsidR="001A1BDA" w:rsidRPr="00343728" w:rsidRDefault="001A1BDA" w:rsidP="001A1BDA">
      <w:pPr>
        <w:rPr>
          <w:rFonts w:ascii="Times New Roman" w:hAnsi="Times New Roman" w:cs="Times New Roman"/>
          <w:sz w:val="24"/>
          <w:szCs w:val="24"/>
        </w:rPr>
      </w:pPr>
      <w:r w:rsidRPr="00F150E9">
        <w:rPr>
          <w:rFonts w:ascii="Times New Roman" w:hAnsi="Times New Roman" w:cs="Times New Roman"/>
          <w:b/>
          <w:sz w:val="24"/>
          <w:szCs w:val="24"/>
        </w:rPr>
        <w:t>Keywords</w:t>
      </w:r>
      <w:r w:rsidRPr="00343728">
        <w:rPr>
          <w:rFonts w:ascii="Times New Roman" w:hAnsi="Times New Roman" w:cs="Times New Roman"/>
          <w:sz w:val="24"/>
          <w:szCs w:val="24"/>
        </w:rPr>
        <w:t>: up to 5 keywords</w:t>
      </w:r>
    </w:p>
    <w:p w14:paraId="62FAC71E" w14:textId="7CEF4220" w:rsidR="001D719C" w:rsidRPr="00CA08FC" w:rsidRDefault="001D719C" w:rsidP="000E370C">
      <w:pPr>
        <w:jc w:val="both"/>
        <w:rPr>
          <w:sz w:val="24"/>
          <w:szCs w:val="24"/>
        </w:rPr>
      </w:pPr>
    </w:p>
    <w:sectPr w:rsidR="001D719C" w:rsidRPr="00CA08FC" w:rsidSect="00301D0E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CF693" w14:textId="77777777" w:rsidR="007A761D" w:rsidRDefault="007A761D" w:rsidP="0036556C">
      <w:pPr>
        <w:spacing w:after="0" w:line="240" w:lineRule="auto"/>
      </w:pPr>
      <w:r>
        <w:separator/>
      </w:r>
    </w:p>
  </w:endnote>
  <w:endnote w:type="continuationSeparator" w:id="0">
    <w:p w14:paraId="35BCE26F" w14:textId="77777777" w:rsidR="007A761D" w:rsidRDefault="007A761D" w:rsidP="0036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42105" w14:textId="77777777" w:rsidR="007A761D" w:rsidRDefault="007A761D" w:rsidP="0036556C">
      <w:pPr>
        <w:spacing w:after="0" w:line="240" w:lineRule="auto"/>
      </w:pPr>
      <w:r>
        <w:separator/>
      </w:r>
    </w:p>
  </w:footnote>
  <w:footnote w:type="continuationSeparator" w:id="0">
    <w:p w14:paraId="760EF3CB" w14:textId="77777777" w:rsidR="007A761D" w:rsidRDefault="007A761D" w:rsidP="00365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1558F"/>
    <w:multiLevelType w:val="hybridMultilevel"/>
    <w:tmpl w:val="B734C7A8"/>
    <w:lvl w:ilvl="0" w:tplc="101E99A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729B6DF5"/>
    <w:multiLevelType w:val="hybridMultilevel"/>
    <w:tmpl w:val="7AAA3B4C"/>
    <w:lvl w:ilvl="0" w:tplc="0C090011">
      <w:start w:val="1"/>
      <w:numFmt w:val="decimal"/>
      <w:lvlText w:val="%1)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 w16cid:durableId="871653302">
    <w:abstractNumId w:val="0"/>
  </w:num>
  <w:num w:numId="2" w16cid:durableId="1898544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DcyszA1M7AwMzJV0lEKTi0uzszPAykwqwUANpGug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no Re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0z5aa5a6tasx6edtwpxp5whxvsvpxfrte2x&quot;&gt;My EndNote Library&lt;record-ids&gt;&lt;item&gt;1&lt;/item&gt;&lt;/record-ids&gt;&lt;/item&gt;&lt;/Libraries&gt;"/>
  </w:docVars>
  <w:rsids>
    <w:rsidRoot w:val="0036556C"/>
    <w:rsid w:val="000068A1"/>
    <w:rsid w:val="0001743D"/>
    <w:rsid w:val="000407B1"/>
    <w:rsid w:val="00063AD7"/>
    <w:rsid w:val="000677FA"/>
    <w:rsid w:val="000D73E6"/>
    <w:rsid w:val="000E200B"/>
    <w:rsid w:val="000E370C"/>
    <w:rsid w:val="001078DB"/>
    <w:rsid w:val="00117B95"/>
    <w:rsid w:val="00151E42"/>
    <w:rsid w:val="00167023"/>
    <w:rsid w:val="0017546A"/>
    <w:rsid w:val="00175D72"/>
    <w:rsid w:val="001A1BDA"/>
    <w:rsid w:val="001B49F4"/>
    <w:rsid w:val="001C3DCA"/>
    <w:rsid w:val="001D3D28"/>
    <w:rsid w:val="001D719C"/>
    <w:rsid w:val="001E0D01"/>
    <w:rsid w:val="001E1402"/>
    <w:rsid w:val="001F2EE9"/>
    <w:rsid w:val="00226439"/>
    <w:rsid w:val="0029151B"/>
    <w:rsid w:val="002C2C4C"/>
    <w:rsid w:val="002E4C1E"/>
    <w:rsid w:val="00301D0E"/>
    <w:rsid w:val="003112FE"/>
    <w:rsid w:val="00342184"/>
    <w:rsid w:val="00343CB6"/>
    <w:rsid w:val="0036556C"/>
    <w:rsid w:val="00370D01"/>
    <w:rsid w:val="003A4A35"/>
    <w:rsid w:val="003B3960"/>
    <w:rsid w:val="003C584E"/>
    <w:rsid w:val="003F28A0"/>
    <w:rsid w:val="0044406E"/>
    <w:rsid w:val="004520D9"/>
    <w:rsid w:val="00474C2A"/>
    <w:rsid w:val="00492675"/>
    <w:rsid w:val="004A4C20"/>
    <w:rsid w:val="004D58F5"/>
    <w:rsid w:val="004D59D6"/>
    <w:rsid w:val="004D6CF8"/>
    <w:rsid w:val="004E48F3"/>
    <w:rsid w:val="00501040"/>
    <w:rsid w:val="00512E56"/>
    <w:rsid w:val="005749E6"/>
    <w:rsid w:val="00583366"/>
    <w:rsid w:val="00594C69"/>
    <w:rsid w:val="005B38D1"/>
    <w:rsid w:val="005B7CD2"/>
    <w:rsid w:val="005D08A6"/>
    <w:rsid w:val="005F1842"/>
    <w:rsid w:val="00611FC4"/>
    <w:rsid w:val="00613AE0"/>
    <w:rsid w:val="00642C4E"/>
    <w:rsid w:val="00676861"/>
    <w:rsid w:val="006A043E"/>
    <w:rsid w:val="006F4F39"/>
    <w:rsid w:val="00712318"/>
    <w:rsid w:val="007136E0"/>
    <w:rsid w:val="00730FA7"/>
    <w:rsid w:val="007431A7"/>
    <w:rsid w:val="007774F3"/>
    <w:rsid w:val="00781567"/>
    <w:rsid w:val="007838DF"/>
    <w:rsid w:val="007A084D"/>
    <w:rsid w:val="007A63F4"/>
    <w:rsid w:val="007A761D"/>
    <w:rsid w:val="007C54C0"/>
    <w:rsid w:val="007D416A"/>
    <w:rsid w:val="007F498F"/>
    <w:rsid w:val="00807E1A"/>
    <w:rsid w:val="00814027"/>
    <w:rsid w:val="00824162"/>
    <w:rsid w:val="008301E6"/>
    <w:rsid w:val="008531B4"/>
    <w:rsid w:val="00860D79"/>
    <w:rsid w:val="0088126D"/>
    <w:rsid w:val="00881A0A"/>
    <w:rsid w:val="00882AD6"/>
    <w:rsid w:val="008861BE"/>
    <w:rsid w:val="008D274F"/>
    <w:rsid w:val="008D2C88"/>
    <w:rsid w:val="008E0F6A"/>
    <w:rsid w:val="008F1177"/>
    <w:rsid w:val="00901E9D"/>
    <w:rsid w:val="009138E9"/>
    <w:rsid w:val="009246EB"/>
    <w:rsid w:val="00947A82"/>
    <w:rsid w:val="00985A72"/>
    <w:rsid w:val="00995572"/>
    <w:rsid w:val="009C0100"/>
    <w:rsid w:val="009E5856"/>
    <w:rsid w:val="009F3973"/>
    <w:rsid w:val="00A00800"/>
    <w:rsid w:val="00A2530F"/>
    <w:rsid w:val="00A56C5A"/>
    <w:rsid w:val="00A816F4"/>
    <w:rsid w:val="00A9338B"/>
    <w:rsid w:val="00AD47F5"/>
    <w:rsid w:val="00AD5C93"/>
    <w:rsid w:val="00AE0BDC"/>
    <w:rsid w:val="00B3431B"/>
    <w:rsid w:val="00B6416E"/>
    <w:rsid w:val="00B976FE"/>
    <w:rsid w:val="00BB00F0"/>
    <w:rsid w:val="00BB0E04"/>
    <w:rsid w:val="00BC143F"/>
    <w:rsid w:val="00BE17D1"/>
    <w:rsid w:val="00BE1953"/>
    <w:rsid w:val="00C05686"/>
    <w:rsid w:val="00C06736"/>
    <w:rsid w:val="00C6290A"/>
    <w:rsid w:val="00CA08FC"/>
    <w:rsid w:val="00CE4F2B"/>
    <w:rsid w:val="00CF1598"/>
    <w:rsid w:val="00D0533E"/>
    <w:rsid w:val="00D37A55"/>
    <w:rsid w:val="00D714E9"/>
    <w:rsid w:val="00D81BAE"/>
    <w:rsid w:val="00DE0584"/>
    <w:rsid w:val="00DE430F"/>
    <w:rsid w:val="00DF76D0"/>
    <w:rsid w:val="00E27FF3"/>
    <w:rsid w:val="00E8360E"/>
    <w:rsid w:val="00E853D5"/>
    <w:rsid w:val="00E9744D"/>
    <w:rsid w:val="00EA7F1E"/>
    <w:rsid w:val="00ED6E5D"/>
    <w:rsid w:val="00EF6C15"/>
    <w:rsid w:val="00F64A57"/>
    <w:rsid w:val="00F6769F"/>
    <w:rsid w:val="00F8788C"/>
    <w:rsid w:val="00FE3233"/>
    <w:rsid w:val="00FF4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1C1F98"/>
  <w15:docId w15:val="{26CA74FD-B419-444B-BA40-80AC04D80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节2,Numbered - 2,ü2"/>
    <w:basedOn w:val="Normal"/>
    <w:next w:val="Normal"/>
    <w:link w:val="Heading2Char"/>
    <w:uiPriority w:val="9"/>
    <w:qFormat/>
    <w:rsid w:val="006F4F39"/>
    <w:pPr>
      <w:keepNext/>
      <w:spacing w:before="240" w:after="60" w:line="480" w:lineRule="atLeast"/>
      <w:outlineLvl w:val="1"/>
    </w:pPr>
    <w:rPr>
      <w:rFonts w:ascii="Arial" w:eastAsia="宋体" w:hAnsi="Arial" w:cs="Arial"/>
      <w:b/>
      <w:bCs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56C"/>
  </w:style>
  <w:style w:type="paragraph" w:styleId="Footer">
    <w:name w:val="footer"/>
    <w:basedOn w:val="Normal"/>
    <w:link w:val="Foot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56C"/>
  </w:style>
  <w:style w:type="character" w:styleId="Hyperlink">
    <w:name w:val="Hyperlink"/>
    <w:basedOn w:val="DefaultParagraphFont"/>
    <w:uiPriority w:val="99"/>
    <w:unhideWhenUsed/>
    <w:rsid w:val="0036556C"/>
    <w:rPr>
      <w:color w:val="0000FF" w:themeColor="hyperlink"/>
      <w:u w:val="single"/>
    </w:rPr>
  </w:style>
  <w:style w:type="paragraph" w:styleId="Caption">
    <w:name w:val="caption"/>
    <w:basedOn w:val="Normal"/>
    <w:next w:val="Normal"/>
    <w:qFormat/>
    <w:rsid w:val="00676861"/>
    <w:pPr>
      <w:spacing w:line="240" w:lineRule="auto"/>
    </w:pPr>
    <w:rPr>
      <w:rFonts w:ascii="Calibri" w:eastAsia="Times New Roman" w:hAnsi="Calibri" w:cs="Times New Roman"/>
      <w:b/>
      <w:bCs/>
      <w:noProof/>
      <w:color w:val="4F81BD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rsid w:val="00676861"/>
    <w:pPr>
      <w:spacing w:before="100" w:beforeAutospacing="1" w:after="100" w:afterAutospacing="1" w:line="240" w:lineRule="auto"/>
    </w:pPr>
    <w:rPr>
      <w:rFonts w:ascii="Verdana" w:eastAsia="Calibri" w:hAnsi="Verdana" w:cs="Times New Roman"/>
      <w:noProof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8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861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节2 Char,Numbered - 2 Char,ü2 Char"/>
    <w:basedOn w:val="DefaultParagraphFont"/>
    <w:link w:val="Heading2"/>
    <w:uiPriority w:val="9"/>
    <w:rsid w:val="006F4F39"/>
    <w:rPr>
      <w:rFonts w:ascii="Arial" w:eastAsia="宋体" w:hAnsi="Arial" w:cs="Arial"/>
      <w:b/>
      <w:bCs/>
      <w:iCs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807E1A"/>
    <w:pPr>
      <w:ind w:firstLineChars="200" w:firstLine="420"/>
    </w:pPr>
  </w:style>
  <w:style w:type="paragraph" w:customStyle="1" w:styleId="Tableofcontents">
    <w:name w:val="Table of contents"/>
    <w:basedOn w:val="Normal"/>
    <w:autoRedefine/>
    <w:rsid w:val="00AE0BD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rsid w:val="00AE0BDC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paragraph" w:styleId="Title">
    <w:name w:val="Title"/>
    <w:basedOn w:val="Normal"/>
    <w:link w:val="TitleChar"/>
    <w:uiPriority w:val="99"/>
    <w:qFormat/>
    <w:rsid w:val="001E14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99"/>
    <w:rsid w:val="001E1402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EndnoteText">
    <w:name w:val="endnote text"/>
    <w:basedOn w:val="Normal"/>
    <w:link w:val="EndnoteTextChar"/>
    <w:uiPriority w:val="99"/>
    <w:semiHidden/>
    <w:rsid w:val="001E1402"/>
    <w:pPr>
      <w:spacing w:after="0" w:line="480" w:lineRule="auto"/>
      <w:jc w:val="both"/>
    </w:pPr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1402"/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styleId="EndnoteReference">
    <w:name w:val="endnote reference"/>
    <w:uiPriority w:val="99"/>
    <w:semiHidden/>
    <w:rsid w:val="001E1402"/>
    <w:rPr>
      <w:rFonts w:cs="Times New Roman"/>
      <w:vertAlign w:val="superscript"/>
    </w:rPr>
  </w:style>
  <w:style w:type="paragraph" w:customStyle="1" w:styleId="Affiliation">
    <w:name w:val="Affiliation"/>
    <w:rsid w:val="001E1402"/>
    <w:pPr>
      <w:spacing w:after="160" w:line="259" w:lineRule="auto"/>
      <w:jc w:val="center"/>
    </w:pPr>
    <w:rPr>
      <w:rFonts w:ascii="Times New Roman" w:eastAsia="宋体" w:hAnsi="Times New Roman" w:cs="Times New Roman"/>
      <w:sz w:val="20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EA7F1E"/>
    <w:pPr>
      <w:spacing w:after="0" w:line="480" w:lineRule="auto"/>
      <w:jc w:val="both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BodyText2Char">
    <w:name w:val="Body Text 2 Char"/>
    <w:basedOn w:val="DefaultParagraphFont"/>
    <w:link w:val="BodyText2"/>
    <w:rsid w:val="00EA7F1E"/>
    <w:rPr>
      <w:rFonts w:ascii="Times New Roman" w:eastAsia="MS Mincho" w:hAnsi="Times New Roman" w:cs="Times New Roman"/>
      <w:sz w:val="24"/>
      <w:szCs w:val="24"/>
      <w:lang w:val="en-GB" w:eastAsia="ja-JP"/>
    </w:rPr>
  </w:style>
  <w:style w:type="table" w:styleId="TableGrid">
    <w:name w:val="Table Grid"/>
    <w:basedOn w:val="TableNormal"/>
    <w:uiPriority w:val="59"/>
    <w:rsid w:val="00EA7F1E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EA7F1E"/>
  </w:style>
  <w:style w:type="character" w:styleId="UnresolvedMention">
    <w:name w:val="Unresolved Mention"/>
    <w:basedOn w:val="DefaultParagraphFont"/>
    <w:uiPriority w:val="99"/>
    <w:semiHidden/>
    <w:unhideWhenUsed/>
    <w:rsid w:val="00512E5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8360E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0E370C"/>
    <w:pPr>
      <w:spacing w:line="240" w:lineRule="auto"/>
    </w:pPr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0E370C"/>
    <w:rPr>
      <w:rFonts w:ascii="Times New Roman" w:hAnsi="Times New Roman" w:cs="Times New Roman"/>
      <w:noProof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E5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8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8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A.ISPT202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D8EE5-8A83-4C4E-B24E-E7000CD6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n Rijia</cp:lastModifiedBy>
  <cp:revision>16</cp:revision>
  <dcterms:created xsi:type="dcterms:W3CDTF">2023-04-02T10:03:00Z</dcterms:created>
  <dcterms:modified xsi:type="dcterms:W3CDTF">2023-05-0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2bf1-026c-423b-a2f3-9729d1fde3ca_Enabled">
    <vt:lpwstr>true</vt:lpwstr>
  </property>
  <property fmtid="{D5CDD505-2E9C-101B-9397-08002B2CF9AE}" pid="3" name="MSIP_Label_37382bf1-026c-423b-a2f3-9729d1fde3ca_SetDate">
    <vt:lpwstr>2022-04-09T08:00:48Z</vt:lpwstr>
  </property>
  <property fmtid="{D5CDD505-2E9C-101B-9397-08002B2CF9AE}" pid="4" name="MSIP_Label_37382bf1-026c-423b-a2f3-9729d1fde3ca_Method">
    <vt:lpwstr>Privileged</vt:lpwstr>
  </property>
  <property fmtid="{D5CDD505-2E9C-101B-9397-08002B2CF9AE}" pid="5" name="MSIP_Label_37382bf1-026c-423b-a2f3-9729d1fde3ca_Name">
    <vt:lpwstr>OFFICIAL - PUBLIC</vt:lpwstr>
  </property>
  <property fmtid="{D5CDD505-2E9C-101B-9397-08002B2CF9AE}" pid="6" name="MSIP_Label_37382bf1-026c-423b-a2f3-9729d1fde3ca_SiteId">
    <vt:lpwstr>b6e377cf-9db3-46cb-91a2-fad9605bb15c</vt:lpwstr>
  </property>
  <property fmtid="{D5CDD505-2E9C-101B-9397-08002B2CF9AE}" pid="7" name="MSIP_Label_37382bf1-026c-423b-a2f3-9729d1fde3ca_ActionId">
    <vt:lpwstr>0882d0ce-14b5-4708-af40-f75cee9e9191</vt:lpwstr>
  </property>
  <property fmtid="{D5CDD505-2E9C-101B-9397-08002B2CF9AE}" pid="8" name="MSIP_Label_37382bf1-026c-423b-a2f3-9729d1fde3ca_ContentBits">
    <vt:lpwstr>0</vt:lpwstr>
  </property>
</Properties>
</file>